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532256" w:rsidR="00532256" w:rsidP="370E8F8B" w:rsidRDefault="00F94E82" w14:paraId="2BDC9EC1" w14:noSpellErr="1" w14:textId="1229176C">
      <w:pPr>
        <w:spacing w:after="0"/>
        <w:jc w:val="center"/>
        <w:rPr>
          <w:b w:val="1"/>
          <w:bCs w:val="1"/>
          <w:sz w:val="24"/>
          <w:szCs w:val="24"/>
        </w:rPr>
      </w:pPr>
      <w:r w:rsidRPr="370E8F8B" w:rsidR="370E8F8B">
        <w:rPr>
          <w:b w:val="1"/>
          <w:bCs w:val="1"/>
          <w:sz w:val="24"/>
          <w:szCs w:val="24"/>
        </w:rPr>
        <w:t>Web_Lesson</w:t>
      </w:r>
      <w:r w:rsidRPr="370E8F8B" w:rsidR="370E8F8B">
        <w:rPr>
          <w:b w:val="1"/>
          <w:bCs w:val="1"/>
          <w:sz w:val="24"/>
          <w:szCs w:val="24"/>
        </w:rPr>
        <w:t>7</w:t>
      </w:r>
      <w:r w:rsidRPr="370E8F8B" w:rsidR="370E8F8B">
        <w:rPr>
          <w:b w:val="1"/>
          <w:bCs w:val="1"/>
          <w:sz w:val="24"/>
          <w:szCs w:val="24"/>
        </w:rPr>
        <w:t xml:space="preserve">: </w:t>
      </w:r>
      <w:r w:rsidRPr="370E8F8B" w:rsidR="370E8F8B">
        <w:rPr>
          <w:b w:val="1"/>
          <w:bCs w:val="1"/>
          <w:sz w:val="24"/>
          <w:szCs w:val="24"/>
        </w:rPr>
        <w:t>NodeJS, MEAN</w:t>
      </w:r>
      <w:r w:rsidRPr="370E8F8B" w:rsidR="370E8F8B">
        <w:rPr>
          <w:b w:val="1"/>
          <w:bCs w:val="1"/>
          <w:sz w:val="24"/>
          <w:szCs w:val="24"/>
        </w:rPr>
        <w:t xml:space="preserve"> </w:t>
      </w:r>
      <w:r w:rsidRPr="370E8F8B" w:rsidR="370E8F8B">
        <w:rPr>
          <w:b w:val="1"/>
          <w:bCs w:val="1"/>
          <w:sz w:val="24"/>
          <w:szCs w:val="24"/>
        </w:rPr>
        <w:t>Stack</w:t>
      </w:r>
      <w:bookmarkStart w:name="_GoBack" w:id="0"/>
      <w:bookmarkEnd w:id="0"/>
    </w:p>
    <w:p w:rsidR="00532256" w:rsidP="00D476E5" w:rsidRDefault="00532256" w14:paraId="65A090DE" w14:textId="77777777">
      <w:pPr>
        <w:spacing w:after="0"/>
        <w:rPr>
          <w:b/>
        </w:rPr>
      </w:pPr>
      <w:r>
        <w:rPr>
          <w:b/>
        </w:rPr>
        <w:t xml:space="preserve"> </w:t>
      </w:r>
    </w:p>
    <w:p w:rsidRPr="00D476E5" w:rsidR="002834F6" w:rsidP="42654CE2" w:rsidRDefault="00CF5F22" w14:paraId="00EAAA67" w14:textId="77777777" w14:noSpellErr="1">
      <w:pPr>
        <w:spacing w:after="0"/>
        <w:rPr>
          <w:b w:val="1"/>
          <w:bCs w:val="1"/>
        </w:rPr>
      </w:pPr>
      <w:r w:rsidRPr="42654CE2" w:rsidR="42654CE2">
        <w:rPr>
          <w:b w:val="1"/>
          <w:bCs w:val="1"/>
        </w:rPr>
        <w:t>Lesson Overview:</w:t>
      </w:r>
    </w:p>
    <w:p w:rsidR="00D476E5" w:rsidP="00D476E5" w:rsidRDefault="009C2722" w14:paraId="376E5AEC" w14:noSpellErr="1" w14:textId="2A7BABE3">
      <w:pPr>
        <w:spacing w:after="0"/>
      </w:pPr>
      <w:r w:rsidR="370E8F8B">
        <w:rPr/>
        <w:t xml:space="preserve">In this lesson, we </w:t>
      </w:r>
      <w:r w:rsidR="370E8F8B">
        <w:rPr/>
        <w:t xml:space="preserve">get familiar with </w:t>
      </w:r>
      <w:r w:rsidR="370E8F8B">
        <w:rPr/>
        <w:t xml:space="preserve">NodeJS and </w:t>
      </w:r>
      <w:r w:rsidR="370E8F8B">
        <w:rPr/>
        <w:t>MEAN stack.</w:t>
      </w:r>
    </w:p>
    <w:p w:rsidR="00D476E5" w:rsidP="00D476E5" w:rsidRDefault="00D476E5" w14:paraId="2FA1C88B" w14:textId="77777777">
      <w:pPr>
        <w:spacing w:after="0"/>
        <w:rPr>
          <w:b/>
        </w:rPr>
      </w:pPr>
    </w:p>
    <w:p w:rsidR="00D476E5" w:rsidP="42654CE2" w:rsidRDefault="00D476E5" w14:paraId="5A2CF5BB" w14:textId="77777777" w14:noSpellErr="1">
      <w:pPr>
        <w:spacing w:after="0"/>
        <w:rPr>
          <w:b w:val="1"/>
          <w:bCs w:val="1"/>
        </w:rPr>
      </w:pPr>
      <w:r w:rsidRPr="42654CE2" w:rsidR="42654CE2">
        <w:rPr>
          <w:b w:val="1"/>
          <w:bCs w:val="1"/>
        </w:rPr>
        <w:t>Use case Description:</w:t>
      </w:r>
    </w:p>
    <w:p w:rsidR="00D476E5" w:rsidP="00D476E5" w:rsidRDefault="64267E7D" w14:paraId="17419A1F" w14:noSpellErr="1" w14:textId="5E761801">
      <w:pPr>
        <w:spacing w:after="0"/>
      </w:pPr>
      <w:r w:rsidR="370E8F8B">
        <w:rPr/>
        <w:t>Library management System</w:t>
      </w:r>
      <w:r w:rsidR="370E8F8B">
        <w:rPr/>
        <w:t>:</w:t>
      </w:r>
      <w:r w:rsidR="370E8F8B">
        <w:rPr/>
        <w:t xml:space="preserve"> </w:t>
      </w:r>
    </w:p>
    <w:p w:rsidR="00A062EA" w:rsidP="00D476E5" w:rsidRDefault="3294B85C" w14:paraId="4907CB55" w14:textId="3F990CF3" w14:noSpellErr="1">
      <w:pPr>
        <w:spacing w:after="0"/>
      </w:pPr>
      <w:r w:rsidR="42654CE2">
        <w:rPr/>
        <w:t xml:space="preserve">User can </w:t>
      </w:r>
      <w:r w:rsidR="42654CE2">
        <w:rPr/>
        <w:t>add, delete</w:t>
      </w:r>
      <w:r w:rsidR="42654CE2">
        <w:rPr/>
        <w:t xml:space="preserve"> the books from the collection of books in the library. They can modify the details of a book and search for books as well. </w:t>
      </w:r>
    </w:p>
    <w:p w:rsidR="00936423" w:rsidP="00D476E5" w:rsidRDefault="00936423" w14:paraId="60E1169F" w14:textId="77777777">
      <w:pPr>
        <w:spacing w:after="0"/>
        <w:rPr>
          <w:b/>
        </w:rPr>
      </w:pPr>
    </w:p>
    <w:p w:rsidR="00D476E5" w:rsidP="42654CE2" w:rsidRDefault="00D476E5" w14:paraId="79C64A8D" w14:textId="55E22CE4" w14:noSpellErr="1">
      <w:pPr>
        <w:spacing w:after="0"/>
        <w:rPr>
          <w:b w:val="1"/>
          <w:bCs w:val="1"/>
        </w:rPr>
      </w:pPr>
      <w:r w:rsidRPr="42654CE2" w:rsidR="42654CE2">
        <w:rPr>
          <w:b w:val="1"/>
          <w:bCs w:val="1"/>
        </w:rPr>
        <w:t>Programming elements:</w:t>
      </w:r>
    </w:p>
    <w:p w:rsidR="00DE51CE" w:rsidP="00D476E5" w:rsidRDefault="006A1134" w14:paraId="486B7BD1" w14:textId="6EA0DC7C">
      <w:pPr>
        <w:spacing w:after="0"/>
      </w:pPr>
      <w:r w:rsidR="59E17838">
        <w:rPr/>
        <w:t>MongoDB</w:t>
      </w:r>
      <w:r w:rsidR="59E17838">
        <w:rPr/>
        <w:t xml:space="preserve">, </w:t>
      </w:r>
      <w:proofErr w:type="spellStart"/>
      <w:r w:rsidR="59E17838">
        <w:rPr/>
        <w:t>ExpressJS</w:t>
      </w:r>
      <w:proofErr w:type="spellEnd"/>
      <w:r w:rsidR="59E17838">
        <w:rPr/>
        <w:t>, AngularJS, NodeJS</w:t>
      </w:r>
    </w:p>
    <w:p w:rsidR="00DE51CE" w:rsidP="00D476E5" w:rsidRDefault="00DE51CE" w14:paraId="4D18DDA8" w14:textId="77777777">
      <w:pPr>
        <w:spacing w:after="0"/>
      </w:pPr>
    </w:p>
    <w:p w:rsidR="00D476E5" w:rsidP="42654CE2" w:rsidRDefault="64267E7D" w14:paraId="351ACE0D" w14:textId="77777777" w14:noSpellErr="1">
      <w:pPr>
        <w:spacing w:after="0"/>
        <w:rPr>
          <w:b w:val="1"/>
          <w:bCs w:val="1"/>
        </w:rPr>
      </w:pPr>
      <w:r w:rsidRPr="59E17838" w:rsidR="59E17838">
        <w:rPr>
          <w:b w:val="1"/>
          <w:bCs w:val="1"/>
        </w:rPr>
        <w:t xml:space="preserve">Source Code: </w:t>
      </w:r>
    </w:p>
    <w:p w:rsidR="59E17838" w:rsidP="59E17838" w:rsidRDefault="59E17838" w14:paraId="75C7377D" w14:textId="052BB941">
      <w:pPr>
        <w:pStyle w:val="Normal"/>
      </w:pPr>
      <w:r w:rsidRPr="59E17838" w:rsidR="59E17838">
        <w:rPr>
          <w:rFonts w:ascii="Calibri" w:hAnsi="Calibri" w:eastAsia="Calibri" w:cs="Calibri"/>
          <w:noProof w:val="0"/>
          <w:sz w:val="22"/>
          <w:szCs w:val="22"/>
          <w:lang w:val="en-US"/>
        </w:rPr>
        <w:t>https://umkc.box.com/s/2myvdyiswuruhe6ym7nfaovozvxopwtu</w:t>
      </w:r>
    </w:p>
    <w:p w:rsidR="00CF5F22" w:rsidP="42654CE2" w:rsidRDefault="00CF5F22" w14:paraId="16C8D052" w14:textId="085EBE6B" w14:noSpellErr="1">
      <w:pPr>
        <w:spacing w:after="0"/>
        <w:rPr>
          <w:b w:val="1"/>
          <w:bCs w:val="1"/>
        </w:rPr>
      </w:pPr>
      <w:r w:rsidRPr="42654CE2" w:rsidR="42654CE2">
        <w:rPr>
          <w:b w:val="1"/>
          <w:bCs w:val="1"/>
        </w:rPr>
        <w:t>In class exercise:</w:t>
      </w:r>
    </w:p>
    <w:p w:rsidR="00D161D1" w:rsidP="00D476E5" w:rsidRDefault="64267E7D" w14:paraId="6AB7DCC3" w14:textId="0AE9143A" w14:noSpellErr="1">
      <w:pPr>
        <w:spacing w:after="0"/>
      </w:pPr>
      <w:r w:rsidR="42654CE2">
        <w:rPr/>
        <w:t xml:space="preserve">In above use case, add update and delete functionality (user should able to update the book details </w:t>
      </w:r>
      <w:r w:rsidR="42654CE2">
        <w:rPr/>
        <w:t>and delete</w:t>
      </w:r>
      <w:r w:rsidR="42654CE2">
        <w:rPr/>
        <w:t xml:space="preserve"> the book from data base)</w:t>
      </w:r>
    </w:p>
    <w:p w:rsidR="00C46FE2" w:rsidP="00D476E5" w:rsidRDefault="00C46FE2" w14:paraId="7A998CAF" w14:textId="77777777">
      <w:pPr>
        <w:spacing w:after="0"/>
      </w:pPr>
    </w:p>
    <w:p w:rsidR="00C46FE2" w:rsidP="00C46FE2" w:rsidRDefault="00C46FE2" w14:paraId="42742BE0" w14:textId="77777777" w14:noSpellErr="1">
      <w:pPr>
        <w:spacing w:after="0"/>
      </w:pPr>
      <w:r w:rsidRPr="42654CE2" w:rsidR="42654CE2">
        <w:rPr>
          <w:b w:val="1"/>
          <w:bCs w:val="1"/>
        </w:rPr>
        <w:t>Note:</w:t>
      </w:r>
      <w:r w:rsidR="42654CE2">
        <w:rPr/>
        <w:t xml:space="preserve"> </w:t>
      </w:r>
      <w:r w:rsidR="42654CE2">
        <w:rPr/>
        <w:t>Please don't forget to submit your feedback after the class. This helps a lot in increasing effectiveness of the course.</w:t>
      </w:r>
    </w:p>
    <w:p w:rsidR="00C46FE2" w:rsidP="00C46FE2" w:rsidRDefault="00C46FE2" w14:paraId="1AF40B70" w14:textId="77777777">
      <w:pPr>
        <w:spacing w:after="0"/>
      </w:pPr>
    </w:p>
    <w:p w:rsidR="00C46FE2" w:rsidP="00C46FE2" w:rsidRDefault="00C46FE2" w14:paraId="0D8C653E" w14:textId="77777777">
      <w:pPr>
        <w:spacing w:after="0"/>
        <w:rPr>
          <w:rStyle w:val="Hyperlink"/>
        </w:rPr>
      </w:pPr>
    </w:p>
    <w:p w:rsidR="00C46FE2" w:rsidP="00C46FE2" w:rsidRDefault="00C46FE2" w14:paraId="3C28ACD3" w14:noSpellErr="1" w14:textId="7CC7530F">
      <w:pPr>
        <w:spacing w:after="0"/>
      </w:pPr>
    </w:p>
    <w:sectPr w:rsidR="00C46FE2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7F4AE6"/>
    <w:multiLevelType w:val="hybridMultilevel"/>
    <w:tmpl w:val="1E6464D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Karthik Reddy Vundela">
    <w15:presenceInfo w15:providerId="" w15:userId="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Q1NTO2NDa3NDC3MDRR0lEKTi0uzszPAykwMqwFALQHRbQtAAAA"/>
  </w:docVars>
  <w:rsids>
    <w:rsidRoot w:val="00E3796B"/>
    <w:rsid w:val="00073169"/>
    <w:rsid w:val="00126473"/>
    <w:rsid w:val="00181513"/>
    <w:rsid w:val="001E1012"/>
    <w:rsid w:val="00212F5C"/>
    <w:rsid w:val="00232E10"/>
    <w:rsid w:val="00255E00"/>
    <w:rsid w:val="002834F6"/>
    <w:rsid w:val="00373851"/>
    <w:rsid w:val="00383BDF"/>
    <w:rsid w:val="004C7B11"/>
    <w:rsid w:val="00532256"/>
    <w:rsid w:val="005624F8"/>
    <w:rsid w:val="00621454"/>
    <w:rsid w:val="0066349A"/>
    <w:rsid w:val="006A1134"/>
    <w:rsid w:val="006A24E3"/>
    <w:rsid w:val="00714D95"/>
    <w:rsid w:val="008B6597"/>
    <w:rsid w:val="00936233"/>
    <w:rsid w:val="00936423"/>
    <w:rsid w:val="009C2722"/>
    <w:rsid w:val="00A062EA"/>
    <w:rsid w:val="00A33ED9"/>
    <w:rsid w:val="00A632C5"/>
    <w:rsid w:val="00A71367"/>
    <w:rsid w:val="00B3022A"/>
    <w:rsid w:val="00B95EF2"/>
    <w:rsid w:val="00BB6D41"/>
    <w:rsid w:val="00C46FE2"/>
    <w:rsid w:val="00C61E7D"/>
    <w:rsid w:val="00CF4343"/>
    <w:rsid w:val="00CF5F22"/>
    <w:rsid w:val="00D161D1"/>
    <w:rsid w:val="00D476E5"/>
    <w:rsid w:val="00D733C1"/>
    <w:rsid w:val="00DA1DF3"/>
    <w:rsid w:val="00DE51CE"/>
    <w:rsid w:val="00E10979"/>
    <w:rsid w:val="00E35182"/>
    <w:rsid w:val="00E3796B"/>
    <w:rsid w:val="00E669C7"/>
    <w:rsid w:val="00E71BFA"/>
    <w:rsid w:val="00E97C7F"/>
    <w:rsid w:val="00ED2073"/>
    <w:rsid w:val="00EF35E1"/>
    <w:rsid w:val="00F1627A"/>
    <w:rsid w:val="00F94E82"/>
    <w:rsid w:val="3294B85C"/>
    <w:rsid w:val="370E8F8B"/>
    <w:rsid w:val="3FFCFE9A"/>
    <w:rsid w:val="42654CE2"/>
    <w:rsid w:val="59E17838"/>
    <w:rsid w:val="64267E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059F6"/>
  <w15:chartTrackingRefBased/>
  <w15:docId w15:val="{EDA9BA87-D1A3-44FF-BA4A-C38E27AEA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5F22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302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B3022A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3022A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B3022A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DA1DF3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C61E7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789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microsoft.com/office/2011/relationships/people" Target="/word/people.xml" Id="R9282e85ad5674e8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Yeruva, Vijaya Kumari (UMKC-Student)</dc:creator>
  <keywords/>
  <dc:description/>
  <lastModifiedBy>Karthik Reddy Vundela</lastModifiedBy>
  <revision>44</revision>
  <dcterms:created xsi:type="dcterms:W3CDTF">2017-05-18T04:46:00.0000000Z</dcterms:created>
  <dcterms:modified xsi:type="dcterms:W3CDTF">2018-02-24T23:54:24.0080771Z</dcterms:modified>
</coreProperties>
</file>